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EFC95" w14:textId="1F4DBD4B" w:rsidR="00AD1B83" w:rsidRPr="009F67E4" w:rsidRDefault="0017480C" w:rsidP="0017480C">
      <w:pPr>
        <w:jc w:val="center"/>
        <w:rPr>
          <w:rFonts w:ascii="Times New Roman" w:hAnsi="Times New Roman" w:cs="Times New Roman"/>
          <w:b/>
          <w:bCs/>
          <w:lang w:val="en-GB"/>
        </w:rPr>
      </w:pPr>
      <w:r w:rsidRPr="009F67E4">
        <w:rPr>
          <w:rFonts w:ascii="Times New Roman" w:hAnsi="Times New Roman" w:cs="Times New Roman"/>
          <w:b/>
          <w:bCs/>
          <w:sz w:val="24"/>
          <w:szCs w:val="24"/>
          <w:lang w:val="en-GB"/>
        </w:rPr>
        <w:t>RESEARCH PROPOSAL 2023</w:t>
      </w:r>
      <w:r w:rsidR="00CF7639" w:rsidRPr="009F67E4">
        <w:rPr>
          <w:rFonts w:ascii="Times New Roman" w:hAnsi="Times New Roman" w:cs="Times New Roman"/>
          <w:b/>
          <w:bCs/>
          <w:lang w:val="en-GB"/>
        </w:rPr>
        <w:br/>
      </w:r>
    </w:p>
    <w:p w14:paraId="0752972D" w14:textId="77777777" w:rsidR="009F67E4" w:rsidRDefault="009F67E4" w:rsidP="00837CBE">
      <w:pPr>
        <w:spacing w:after="0"/>
        <w:rPr>
          <w:rFonts w:ascii="Times New Roman" w:hAnsi="Times New Roman" w:cs="Times New Roman"/>
          <w:bCs/>
          <w:i/>
          <w:iCs/>
          <w:lang w:val="en-GB"/>
        </w:rPr>
      </w:pPr>
    </w:p>
    <w:p w14:paraId="711A4EA6" w14:textId="5236471A" w:rsidR="0017480C" w:rsidRPr="00B766FB" w:rsidRDefault="0017480C" w:rsidP="00837CBE">
      <w:pPr>
        <w:spacing w:after="0"/>
        <w:rPr>
          <w:rFonts w:ascii="Times New Roman" w:hAnsi="Times New Roman" w:cs="Times New Roman"/>
          <w:bCs/>
          <w:lang w:val="en-GB"/>
        </w:rPr>
      </w:pPr>
      <w:r w:rsidRPr="00B766FB">
        <w:rPr>
          <w:rFonts w:ascii="Times New Roman" w:hAnsi="Times New Roman" w:cs="Times New Roman"/>
          <w:bCs/>
          <w:i/>
          <w:iCs/>
          <w:lang w:val="en-GB"/>
        </w:rPr>
        <w:t>T</w:t>
      </w:r>
      <w:r w:rsidR="0063091F" w:rsidRPr="00B766FB">
        <w:rPr>
          <w:rFonts w:ascii="Times New Roman" w:hAnsi="Times New Roman" w:cs="Times New Roman"/>
          <w:bCs/>
          <w:i/>
          <w:iCs/>
          <w:lang w:val="en-GB"/>
        </w:rPr>
        <w:t xml:space="preserve">itle of the </w:t>
      </w:r>
      <w:r w:rsidRPr="00B766FB">
        <w:rPr>
          <w:rFonts w:ascii="Times New Roman" w:hAnsi="Times New Roman" w:cs="Times New Roman"/>
          <w:bCs/>
          <w:i/>
          <w:iCs/>
          <w:lang w:val="en-GB"/>
        </w:rPr>
        <w:t>d</w:t>
      </w:r>
      <w:r w:rsidR="0063091F" w:rsidRPr="00B766FB">
        <w:rPr>
          <w:rFonts w:ascii="Times New Roman" w:hAnsi="Times New Roman" w:cs="Times New Roman"/>
          <w:bCs/>
          <w:i/>
          <w:iCs/>
          <w:lang w:val="en-GB"/>
        </w:rPr>
        <w:t xml:space="preserve">octoral </w:t>
      </w:r>
      <w:r w:rsidRPr="00B766FB">
        <w:rPr>
          <w:rFonts w:ascii="Times New Roman" w:hAnsi="Times New Roman" w:cs="Times New Roman"/>
          <w:bCs/>
          <w:i/>
          <w:iCs/>
          <w:lang w:val="en-GB"/>
        </w:rPr>
        <w:t>d</w:t>
      </w:r>
      <w:r w:rsidR="0063091F" w:rsidRPr="00B766FB">
        <w:rPr>
          <w:rFonts w:ascii="Times New Roman" w:hAnsi="Times New Roman" w:cs="Times New Roman"/>
          <w:bCs/>
          <w:i/>
          <w:iCs/>
          <w:lang w:val="en-GB"/>
        </w:rPr>
        <w:t>issertation</w:t>
      </w:r>
      <w:r w:rsidR="003C77B9" w:rsidRPr="00B766FB">
        <w:rPr>
          <w:rFonts w:ascii="Times New Roman" w:hAnsi="Times New Roman" w:cs="Times New Roman"/>
          <w:bCs/>
          <w:lang w:val="en-GB"/>
        </w:rPr>
        <w:t xml:space="preserve"> </w:t>
      </w: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17480C" w:rsidRPr="00B766FB" w14:paraId="676493DB" w14:textId="77777777" w:rsidTr="0017480C">
        <w:tc>
          <w:tcPr>
            <w:tcW w:w="96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A00ECD" w14:textId="286C1DFA" w:rsidR="0017480C" w:rsidRPr="00B766FB" w:rsidRDefault="0017480C" w:rsidP="00837CBE">
            <w:pP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</w:tbl>
    <w:p w14:paraId="4AEA43FD" w14:textId="23ADA77A" w:rsidR="00AD1B83" w:rsidRDefault="003C77B9" w:rsidP="00837CBE">
      <w:pPr>
        <w:spacing w:after="0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766FB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2DF15B71" w14:textId="77777777" w:rsidR="004A1241" w:rsidRPr="00B766FB" w:rsidRDefault="004A1241" w:rsidP="00837CBE">
      <w:pPr>
        <w:spacing w:after="0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tbl>
      <w:tblPr>
        <w:tblStyle w:val="Lentelstinklelis"/>
        <w:tblW w:w="978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7513"/>
      </w:tblGrid>
      <w:tr w:rsidR="0017480C" w:rsidRPr="00B766FB" w14:paraId="6E18E38D" w14:textId="77777777" w:rsidTr="00494CE3">
        <w:tc>
          <w:tcPr>
            <w:tcW w:w="2268" w:type="dxa"/>
          </w:tcPr>
          <w:p w14:paraId="3045C8B0" w14:textId="09DFFC6E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Name, Surname</w:t>
            </w:r>
            <w:r w:rsidRPr="00B766FB">
              <w:rPr>
                <w:rFonts w:ascii="Times New Roman" w:hAnsi="Times New Roman" w:cs="Times New Roman"/>
                <w:bCs/>
                <w:lang w:val="en-GB"/>
              </w:rPr>
              <w:t xml:space="preserve"> </w:t>
            </w:r>
          </w:p>
        </w:tc>
        <w:tc>
          <w:tcPr>
            <w:tcW w:w="7513" w:type="dxa"/>
            <w:tcBorders>
              <w:bottom w:val="single" w:sz="4" w:space="0" w:color="auto"/>
            </w:tcBorders>
          </w:tcPr>
          <w:p w14:paraId="0030E048" w14:textId="77777777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  <w:tr w:rsidR="0017480C" w:rsidRPr="00B766FB" w14:paraId="350DA6D3" w14:textId="77777777" w:rsidTr="00494CE3">
        <w:tc>
          <w:tcPr>
            <w:tcW w:w="2268" w:type="dxa"/>
          </w:tcPr>
          <w:p w14:paraId="4BDE774F" w14:textId="70E3B13E" w:rsidR="0017480C" w:rsidRPr="00B766FB" w:rsidRDefault="0017480C" w:rsidP="0017480C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Potential supervisor</w:t>
            </w:r>
          </w:p>
        </w:tc>
        <w:tc>
          <w:tcPr>
            <w:tcW w:w="7513" w:type="dxa"/>
            <w:tcBorders>
              <w:top w:val="single" w:sz="4" w:space="0" w:color="auto"/>
              <w:bottom w:val="single" w:sz="4" w:space="0" w:color="auto"/>
            </w:tcBorders>
          </w:tcPr>
          <w:p w14:paraId="3093E6E5" w14:textId="77777777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  <w:tr w:rsidR="0017480C" w:rsidRPr="00B766FB" w14:paraId="5827F77C" w14:textId="77777777" w:rsidTr="00494CE3">
        <w:tc>
          <w:tcPr>
            <w:tcW w:w="2268" w:type="dxa"/>
          </w:tcPr>
          <w:p w14:paraId="67C5B901" w14:textId="6A139AF2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Institution</w:t>
            </w:r>
          </w:p>
        </w:tc>
        <w:tc>
          <w:tcPr>
            <w:tcW w:w="7513" w:type="dxa"/>
            <w:tcBorders>
              <w:top w:val="single" w:sz="4" w:space="0" w:color="auto"/>
              <w:bottom w:val="single" w:sz="4" w:space="0" w:color="auto"/>
            </w:tcBorders>
          </w:tcPr>
          <w:p w14:paraId="275738BA" w14:textId="77777777" w:rsidR="0017480C" w:rsidRPr="00B766FB" w:rsidRDefault="0017480C" w:rsidP="00837CBE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</w:p>
        </w:tc>
      </w:tr>
    </w:tbl>
    <w:p w14:paraId="770E33DC" w14:textId="63D0A413" w:rsidR="00982B85" w:rsidRDefault="00982B85" w:rsidP="00837CBE">
      <w:pPr>
        <w:spacing w:after="0"/>
        <w:rPr>
          <w:b/>
          <w:bCs/>
          <w:lang w:val="en-GB"/>
        </w:rPr>
      </w:pPr>
    </w:p>
    <w:p w14:paraId="56334A56" w14:textId="08B7B27E" w:rsidR="001331E9" w:rsidRDefault="001331E9" w:rsidP="00837CBE">
      <w:pPr>
        <w:spacing w:after="0"/>
        <w:rPr>
          <w:b/>
          <w:bCs/>
          <w:lang w:val="en-GB"/>
        </w:rPr>
      </w:pPr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9628"/>
      </w:tblGrid>
      <w:tr w:rsidR="00C3052D" w:rsidRPr="00B766FB" w14:paraId="62B39BD9" w14:textId="77777777" w:rsidTr="0075287F">
        <w:trPr>
          <w:trHeight w:val="58"/>
        </w:trPr>
        <w:tc>
          <w:tcPr>
            <w:tcW w:w="9628" w:type="dxa"/>
            <w:shd w:val="clear" w:color="auto" w:fill="E7E6E6" w:themeFill="background2"/>
          </w:tcPr>
          <w:p w14:paraId="4AC7812E" w14:textId="5095DE45" w:rsidR="00C3052D" w:rsidRPr="00B766FB" w:rsidRDefault="0063091F" w:rsidP="0042066D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Abstract</w:t>
            </w:r>
            <w:r w:rsidR="0017480C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</w:p>
        </w:tc>
      </w:tr>
      <w:tr w:rsidR="0063091F" w:rsidRPr="00B766FB" w14:paraId="1DCB3597" w14:textId="77777777" w:rsidTr="0075287F">
        <w:trPr>
          <w:trHeight w:val="921"/>
        </w:trPr>
        <w:tc>
          <w:tcPr>
            <w:tcW w:w="9628" w:type="dxa"/>
          </w:tcPr>
          <w:p w14:paraId="7A8DF882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oncise and clear: Keep the abstract brief and to the point, summarizing the key aspects of your research proposal in a concise and clear manner.</w:t>
            </w:r>
          </w:p>
          <w:p w14:paraId="4DE294A4" w14:textId="42E23166" w:rsidR="007332FC" w:rsidRPr="00B766FB" w:rsidRDefault="007332FC" w:rsidP="00B766FB">
            <w:pPr>
              <w:pStyle w:val="Sraopastraip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First impression counts (!)</w:t>
            </w:r>
          </w:p>
          <w:p w14:paraId="1030E299" w14:textId="54634003" w:rsidR="00361668" w:rsidRPr="00B766FB" w:rsidRDefault="007332FC" w:rsidP="00B766FB">
            <w:pPr>
              <w:spacing w:line="259" w:lineRule="auto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omprehensive enough to inform the evaluator and introduce the topic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  <w:p w14:paraId="1CDD473E" w14:textId="00E9460C" w:rsidR="007332FC" w:rsidRPr="00B766FB" w:rsidRDefault="00361668" w:rsidP="00B766FB">
            <w:pPr>
              <w:spacing w:line="259" w:lineRule="auto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Purpose: Clearly state the purpose of your research and what problem or gap in the knowledge it aims to address.</w:t>
            </w:r>
          </w:p>
          <w:p w14:paraId="03FC7FC9" w14:textId="7E9B8522" w:rsidR="007332FC" w:rsidRPr="00B766FB" w:rsidRDefault="007332FC" w:rsidP="00B766FB">
            <w:pPr>
              <w:pStyle w:val="Sraopastraip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What has not been answered in previous research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?</w:t>
            </w:r>
          </w:p>
          <w:p w14:paraId="1E32CC10" w14:textId="140A95E9" w:rsidR="00361668" w:rsidRPr="00B766FB" w:rsidRDefault="007332FC" w:rsidP="00B766FB">
            <w:pPr>
              <w:pStyle w:val="Sraopastraipa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How will this research add to knowledge, practice, </w:t>
            </w:r>
            <w:r w:rsidR="00361668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and </w:t>
            </w: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policy in this </w:t>
            </w:r>
            <w:r w:rsidR="00C32CEA" w:rsidRPr="00B766FB">
              <w:rPr>
                <w:rFonts w:ascii="Times New Roman" w:hAnsi="Times New Roman" w:cs="Times New Roman"/>
                <w:i/>
                <w:iCs/>
                <w:lang w:val="en-GB"/>
              </w:rPr>
              <w:t>area?</w:t>
            </w:r>
          </w:p>
        </w:tc>
      </w:tr>
      <w:tr w:rsidR="0063091F" w:rsidRPr="00B766FB" w14:paraId="7FFDE33A" w14:textId="77777777" w:rsidTr="0075287F">
        <w:trPr>
          <w:trHeight w:val="135"/>
        </w:trPr>
        <w:tc>
          <w:tcPr>
            <w:tcW w:w="9628" w:type="dxa"/>
            <w:shd w:val="clear" w:color="auto" w:fill="E7E6E6" w:themeFill="background2"/>
          </w:tcPr>
          <w:p w14:paraId="78842149" w14:textId="39131BEE" w:rsidR="0063091F" w:rsidRPr="00B766FB" w:rsidRDefault="0017480C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>Keywords</w:t>
            </w:r>
          </w:p>
        </w:tc>
      </w:tr>
      <w:tr w:rsidR="003C56FF" w:rsidRPr="00B766FB" w14:paraId="024C6842" w14:textId="77777777" w:rsidTr="0075287F">
        <w:trPr>
          <w:trHeight w:val="102"/>
        </w:trPr>
        <w:tc>
          <w:tcPr>
            <w:tcW w:w="9628" w:type="dxa"/>
          </w:tcPr>
          <w:p w14:paraId="5315156E" w14:textId="47B5B49E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Keywords: Include a few relevant keywords that represent the main themes or concepts of your research, making it easier for readers to find your proposal.</w:t>
            </w:r>
          </w:p>
          <w:p w14:paraId="493145B7" w14:textId="4D806E52" w:rsidR="003C56FF" w:rsidRPr="00B766FB" w:rsidRDefault="00442E17" w:rsidP="0017480C">
            <w:pPr>
              <w:pStyle w:val="Sraopastraipa"/>
              <w:numPr>
                <w:ilvl w:val="0"/>
                <w:numId w:val="7"/>
              </w:numPr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Not more than 5</w:t>
            </w:r>
          </w:p>
        </w:tc>
      </w:tr>
      <w:tr w:rsidR="007867F9" w:rsidRPr="00B766FB" w14:paraId="7C00E46D" w14:textId="77777777" w:rsidTr="0075287F">
        <w:trPr>
          <w:trHeight w:val="76"/>
        </w:trPr>
        <w:tc>
          <w:tcPr>
            <w:tcW w:w="9628" w:type="dxa"/>
            <w:shd w:val="clear" w:color="auto" w:fill="E7E6E6" w:themeFill="background2"/>
          </w:tcPr>
          <w:p w14:paraId="3925D8F4" w14:textId="265497E7" w:rsidR="007332FC" w:rsidRPr="00B766FB" w:rsidRDefault="0017480C" w:rsidP="00C32CEA">
            <w:pPr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Formulation of the problem</w:t>
            </w:r>
          </w:p>
        </w:tc>
      </w:tr>
      <w:tr w:rsidR="00C32CEA" w:rsidRPr="00B766FB" w14:paraId="3104CF5D" w14:textId="77777777" w:rsidTr="0075287F">
        <w:trPr>
          <w:trHeight w:val="704"/>
        </w:trPr>
        <w:tc>
          <w:tcPr>
            <w:tcW w:w="9628" w:type="dxa"/>
          </w:tcPr>
          <w:p w14:paraId="033E45A4" w14:textId="77777777" w:rsidR="00361668" w:rsidRPr="00B766FB" w:rsidRDefault="00361668" w:rsidP="00B766FB">
            <w:pPr>
              <w:jc w:val="both"/>
              <w:rPr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Identify the research gap: Identify a specific gap or problem in the existing knowledge or literature that your research aims to address.</w:t>
            </w:r>
          </w:p>
          <w:p w14:paraId="68CAF23C" w14:textId="6B7F321F" w:rsidR="00C32CEA" w:rsidRPr="00B766FB" w:rsidRDefault="00C32CEA" w:rsidP="00B766FB">
            <w:pPr>
              <w:pStyle w:val="Sraopastraipa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What is already known or unknown and why do we need to know?</w:t>
            </w:r>
          </w:p>
          <w:p w14:paraId="4CBBCFCC" w14:textId="2F4F6596" w:rsidR="00C32CEA" w:rsidRPr="00B766FB" w:rsidRDefault="00C32CEA" w:rsidP="00B766FB">
            <w:pPr>
              <w:pStyle w:val="Sraopastraipa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A synthesis of the introduction and literature review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  <w:p w14:paraId="151D6FC8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learly define the problem: Clearly articulate the problem statement, making it specific, focused, and unambiguous. State what is currently unknown, unresolved, or needs further investigation.</w:t>
            </w:r>
          </w:p>
          <w:p w14:paraId="32EFB523" w14:textId="13F8E544" w:rsidR="00C32CEA" w:rsidRPr="00B766FB" w:rsidRDefault="00C32CEA" w:rsidP="00B766FB">
            <w:pPr>
              <w:pStyle w:val="Sraopastraipa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Scientific enough to convince the evaluator that it is worth focusing on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63091F" w:rsidRPr="00B766FB" w14:paraId="225704F9" w14:textId="77777777" w:rsidTr="0075287F">
        <w:trPr>
          <w:trHeight w:val="250"/>
        </w:trPr>
        <w:tc>
          <w:tcPr>
            <w:tcW w:w="9628" w:type="dxa"/>
            <w:shd w:val="clear" w:color="auto" w:fill="E7E6E6" w:themeFill="background2"/>
          </w:tcPr>
          <w:p w14:paraId="01187542" w14:textId="58209209" w:rsidR="0063091F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 xml:space="preserve">Literature </w:t>
            </w:r>
            <w:r w:rsidR="0075287F" w:rsidRPr="00B766FB">
              <w:rPr>
                <w:rFonts w:ascii="Times New Roman" w:hAnsi="Times New Roman" w:cs="Times New Roman"/>
                <w:b/>
                <w:lang w:val="en-GB"/>
              </w:rPr>
              <w:t>r</w:t>
            </w:r>
            <w:r w:rsidRPr="00B766FB">
              <w:rPr>
                <w:rFonts w:ascii="Times New Roman" w:hAnsi="Times New Roman" w:cs="Times New Roman"/>
                <w:b/>
                <w:lang w:val="en-GB"/>
              </w:rPr>
              <w:t>eview</w:t>
            </w:r>
          </w:p>
        </w:tc>
      </w:tr>
      <w:tr w:rsidR="0063091F" w:rsidRPr="00B766FB" w14:paraId="73E3D596" w14:textId="77777777" w:rsidTr="0075287F">
        <w:trPr>
          <w:trHeight w:val="493"/>
        </w:trPr>
        <w:tc>
          <w:tcPr>
            <w:tcW w:w="9628" w:type="dxa"/>
          </w:tcPr>
          <w:p w14:paraId="0BD24491" w14:textId="4E531154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omprehensive search: Conduct a comprehensive search of relevant literature using academic databases, journals, books, and other reputable sources.</w:t>
            </w:r>
          </w:p>
          <w:p w14:paraId="291BA838" w14:textId="18FBB819" w:rsidR="0063091F" w:rsidRPr="00B766FB" w:rsidRDefault="00795C51" w:rsidP="007332FC">
            <w:pPr>
              <w:pStyle w:val="Sraopastraipa"/>
              <w:numPr>
                <w:ilvl w:val="0"/>
                <w:numId w:val="6"/>
              </w:numPr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</w:t>
            </w:r>
            <w:r w:rsidR="007332FC" w:rsidRPr="00B766FB">
              <w:rPr>
                <w:rFonts w:ascii="Times New Roman" w:hAnsi="Times New Roman" w:cs="Times New Roman"/>
                <w:i/>
                <w:iCs/>
                <w:lang w:val="en-GB"/>
              </w:rPr>
              <w:t>ritical</w:t>
            </w:r>
            <w:r w:rsidR="009C5DA3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enough.</w:t>
            </w:r>
          </w:p>
          <w:p w14:paraId="783DBF61" w14:textId="4E8016E7" w:rsidR="00795C51" w:rsidRPr="00B766FB" w:rsidRDefault="00361668" w:rsidP="009C5DA3">
            <w:pPr>
              <w:pStyle w:val="Sraopastraipa"/>
              <w:numPr>
                <w:ilvl w:val="0"/>
                <w:numId w:val="6"/>
              </w:numPr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P</w:t>
            </w:r>
            <w:r w:rsidR="00795C51" w:rsidRPr="00B766FB">
              <w:rPr>
                <w:rFonts w:ascii="Times New Roman" w:hAnsi="Times New Roman" w:cs="Times New Roman"/>
                <w:i/>
                <w:iCs/>
                <w:lang w:val="en-GB"/>
              </w:rPr>
              <w:t>rovide the evaluator with a comprehensive review of the literature related to the stated problem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63091F" w:rsidRPr="00B766FB" w14:paraId="719D1EC8" w14:textId="77777777" w:rsidTr="0075287F">
        <w:trPr>
          <w:trHeight w:val="126"/>
        </w:trPr>
        <w:tc>
          <w:tcPr>
            <w:tcW w:w="9628" w:type="dxa"/>
            <w:shd w:val="clear" w:color="auto" w:fill="E7E6E6" w:themeFill="background2"/>
          </w:tcPr>
          <w:p w14:paraId="12EB8D6C" w14:textId="511719EC" w:rsidR="0063091F" w:rsidRPr="00B766FB" w:rsidRDefault="0063091F" w:rsidP="00982B85">
            <w:pPr>
              <w:rPr>
                <w:rFonts w:ascii="Times New Roman" w:hAnsi="Times New Roman" w:cs="Times New Roman"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Research</w:t>
            </w:r>
            <w:r w:rsidR="005C43B6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proofErr w:type="gramStart"/>
            <w:r w:rsidR="009C5DA3" w:rsidRPr="00B766FB">
              <w:rPr>
                <w:rFonts w:ascii="Times New Roman" w:hAnsi="Times New Roman" w:cs="Times New Roman"/>
                <w:b/>
                <w:bCs/>
                <w:lang w:val="en-GB"/>
              </w:rPr>
              <w:t>a</w:t>
            </w:r>
            <w:r w:rsidR="005C43B6" w:rsidRPr="00B766FB">
              <w:rPr>
                <w:rFonts w:ascii="Times New Roman" w:hAnsi="Times New Roman" w:cs="Times New Roman"/>
                <w:b/>
                <w:bCs/>
                <w:lang w:val="en-GB"/>
              </w:rPr>
              <w:t>im</w:t>
            </w:r>
            <w:proofErr w:type="gramEnd"/>
            <w:r w:rsidR="005C43B6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and</w:t>
            </w: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</w:t>
            </w:r>
            <w:r w:rsidR="009C5DA3" w:rsidRPr="00B766FB">
              <w:rPr>
                <w:rFonts w:ascii="Times New Roman" w:hAnsi="Times New Roman" w:cs="Times New Roman"/>
                <w:b/>
                <w:bCs/>
                <w:lang w:val="en-GB"/>
              </w:rPr>
              <w:t>tasks</w:t>
            </w:r>
          </w:p>
        </w:tc>
      </w:tr>
      <w:tr w:rsidR="0063091F" w:rsidRPr="00B766FB" w14:paraId="3222AE57" w14:textId="77777777" w:rsidTr="0075287F">
        <w:trPr>
          <w:trHeight w:val="274"/>
        </w:trPr>
        <w:tc>
          <w:tcPr>
            <w:tcW w:w="9628" w:type="dxa"/>
          </w:tcPr>
          <w:p w14:paraId="547DC43E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Research </w:t>
            </w:r>
            <w:proofErr w:type="gramStart"/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aim</w:t>
            </w:r>
            <w:proofErr w:type="gramEnd"/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and tasks/objectives: Formulate specific research aims and objectives/tasks that directly address the identified problem. </w:t>
            </w:r>
          </w:p>
          <w:p w14:paraId="6BB5A25D" w14:textId="22FB7469" w:rsidR="0063091F" w:rsidRPr="00B766FB" w:rsidRDefault="00361668" w:rsidP="00B766FB">
            <w:pPr>
              <w:pStyle w:val="Sraopastraipa"/>
              <w:numPr>
                <w:ilvl w:val="0"/>
                <w:numId w:val="10"/>
              </w:numPr>
              <w:ind w:left="459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Aims and research tasks should guide your research and help you find answers or solutions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63091F" w:rsidRPr="00B766FB" w14:paraId="71BD0EA6" w14:textId="77777777" w:rsidTr="0075287F">
        <w:trPr>
          <w:trHeight w:val="55"/>
        </w:trPr>
        <w:tc>
          <w:tcPr>
            <w:tcW w:w="9628" w:type="dxa"/>
            <w:shd w:val="clear" w:color="auto" w:fill="E7E6E6" w:themeFill="background2"/>
          </w:tcPr>
          <w:p w14:paraId="138F0B9C" w14:textId="002F4465" w:rsidR="0063091F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>Scientific novelty</w:t>
            </w:r>
            <w:r w:rsidR="00211D01" w:rsidRPr="00B766FB">
              <w:rPr>
                <w:rFonts w:ascii="Times New Roman" w:hAnsi="Times New Roman" w:cs="Times New Roman"/>
                <w:b/>
                <w:lang w:val="en-GB"/>
              </w:rPr>
              <w:t xml:space="preserve"> of the research</w:t>
            </w:r>
          </w:p>
        </w:tc>
      </w:tr>
      <w:tr w:rsidR="0042066D" w:rsidRPr="00B766FB" w14:paraId="1A3AA7C6" w14:textId="77777777" w:rsidTr="0075287F">
        <w:trPr>
          <w:trHeight w:val="198"/>
        </w:trPr>
        <w:tc>
          <w:tcPr>
            <w:tcW w:w="9628" w:type="dxa"/>
          </w:tcPr>
          <w:p w14:paraId="5770B773" w14:textId="725336A9" w:rsidR="0042066D" w:rsidRPr="00B766FB" w:rsidRDefault="00361668" w:rsidP="0042066D">
            <w:pPr>
              <w:rPr>
                <w:rFonts w:ascii="Segoe UI" w:hAnsi="Segoe UI" w:cs="Segoe UI"/>
                <w:color w:val="374151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Significance: Highlight the importance and relevance of your research, explaining why it matters and how it contributes to the field or society</w:t>
            </w:r>
            <w:r w:rsidRPr="00B766FB">
              <w:rPr>
                <w:rFonts w:ascii="Segoe UI" w:hAnsi="Segoe UI" w:cs="Segoe UI"/>
                <w:color w:val="374151"/>
                <w:lang w:val="en-GB"/>
              </w:rPr>
              <w:t>.</w:t>
            </w:r>
          </w:p>
        </w:tc>
      </w:tr>
      <w:tr w:rsidR="0042066D" w:rsidRPr="00B766FB" w14:paraId="02E2EC75" w14:textId="77777777" w:rsidTr="00D831CC">
        <w:trPr>
          <w:trHeight w:val="54"/>
        </w:trPr>
        <w:tc>
          <w:tcPr>
            <w:tcW w:w="9628" w:type="dxa"/>
            <w:shd w:val="clear" w:color="auto" w:fill="E7E6E6" w:themeFill="background2"/>
          </w:tcPr>
          <w:p w14:paraId="765A57B0" w14:textId="305F7557" w:rsidR="0042066D" w:rsidRPr="00B766FB" w:rsidRDefault="0042066D" w:rsidP="003C56FF">
            <w:pPr>
              <w:rPr>
                <w:rFonts w:ascii="Times New Roman" w:hAnsi="Times New Roman" w:cs="Times New Roman"/>
                <w:b/>
                <w:bCs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bCs/>
                <w:lang w:val="en-GB"/>
              </w:rPr>
              <w:t>Research Questions</w:t>
            </w:r>
            <w:r w:rsidR="00272A38" w:rsidRPr="00B766FB">
              <w:rPr>
                <w:rFonts w:ascii="Times New Roman" w:hAnsi="Times New Roman" w:cs="Times New Roman"/>
                <w:b/>
                <w:bCs/>
                <w:lang w:val="en-GB"/>
              </w:rPr>
              <w:t xml:space="preserve"> (</w:t>
            </w:r>
            <w:r w:rsidR="00795C51" w:rsidRPr="00B766FB">
              <w:rPr>
                <w:rFonts w:ascii="Times New Roman" w:hAnsi="Times New Roman" w:cs="Times New Roman"/>
                <w:b/>
                <w:bCs/>
                <w:lang w:val="en-GB"/>
              </w:rPr>
              <w:t>hypothesis</w:t>
            </w:r>
            <w:r w:rsidR="00272A38" w:rsidRPr="00B766FB">
              <w:rPr>
                <w:rFonts w:ascii="Times New Roman" w:hAnsi="Times New Roman" w:cs="Times New Roman"/>
                <w:b/>
                <w:bCs/>
                <w:lang w:val="en-GB"/>
              </w:rPr>
              <w:t>)</w:t>
            </w:r>
          </w:p>
        </w:tc>
      </w:tr>
      <w:tr w:rsidR="0042066D" w:rsidRPr="00B766FB" w14:paraId="01C2C7B1" w14:textId="77777777" w:rsidTr="0075287F">
        <w:trPr>
          <w:trHeight w:val="405"/>
        </w:trPr>
        <w:tc>
          <w:tcPr>
            <w:tcW w:w="9628" w:type="dxa"/>
          </w:tcPr>
          <w:p w14:paraId="6ADD5FBB" w14:textId="21ADE9AD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Be specific: Formulate research questions that are clear, specific, and focused on addressing the problem identified in your research proposal.</w:t>
            </w:r>
          </w:p>
          <w:p w14:paraId="612AE0BD" w14:textId="77777777" w:rsidR="00361668" w:rsidRPr="00B766FB" w:rsidRDefault="0075287F" w:rsidP="00B766FB">
            <w:pPr>
              <w:pStyle w:val="Sraopastraipa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E</w:t>
            </w:r>
            <w:r w:rsidR="009C5DA3" w:rsidRPr="00B766FB">
              <w:rPr>
                <w:rFonts w:ascii="Times New Roman" w:hAnsi="Times New Roman" w:cs="Times New Roman"/>
                <w:i/>
                <w:iCs/>
                <w:lang w:val="en-GB"/>
              </w:rPr>
              <w:t>merge from the problem statement.</w:t>
            </w:r>
            <w:r w:rsidR="00795C51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</w:t>
            </w:r>
          </w:p>
          <w:p w14:paraId="3205DA97" w14:textId="77777777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Clear and concise: Write hypotheses clearly and concisely, stating the expected relationship or difference between variables.</w:t>
            </w:r>
          </w:p>
          <w:p w14:paraId="0BA6316D" w14:textId="0E533972" w:rsidR="00361668" w:rsidRPr="00B766FB" w:rsidRDefault="00361668" w:rsidP="00B766FB">
            <w:pPr>
              <w:pStyle w:val="Sraopastraipa"/>
              <w:numPr>
                <w:ilvl w:val="0"/>
                <w:numId w:val="10"/>
              </w:numPr>
              <w:ind w:left="318"/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Formulate hypotheses that can be tested and supported or rejected based on empirical evidence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.</w:t>
            </w:r>
          </w:p>
        </w:tc>
      </w:tr>
      <w:tr w:rsidR="0042066D" w:rsidRPr="00B766FB" w14:paraId="72A7320A" w14:textId="77777777" w:rsidTr="0075287F">
        <w:trPr>
          <w:trHeight w:val="188"/>
        </w:trPr>
        <w:tc>
          <w:tcPr>
            <w:tcW w:w="9628" w:type="dxa"/>
            <w:shd w:val="clear" w:color="auto" w:fill="E7E6E6" w:themeFill="background2"/>
          </w:tcPr>
          <w:p w14:paraId="72383DC9" w14:textId="23336F00" w:rsidR="0042066D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 xml:space="preserve">Methodology </w:t>
            </w:r>
          </w:p>
        </w:tc>
      </w:tr>
      <w:tr w:rsidR="0042066D" w:rsidRPr="00B766FB" w14:paraId="14E5BA75" w14:textId="77777777" w:rsidTr="0075287F">
        <w:trPr>
          <w:trHeight w:val="770"/>
        </w:trPr>
        <w:tc>
          <w:tcPr>
            <w:tcW w:w="9628" w:type="dxa"/>
          </w:tcPr>
          <w:p w14:paraId="1F3748F4" w14:textId="5817BE61" w:rsidR="00361668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lastRenderedPageBreak/>
              <w:t>Methodology: Briefly describe the research design, methods, and approaches you will use to conduct your study.</w:t>
            </w:r>
          </w:p>
          <w:p w14:paraId="367CA2CD" w14:textId="20FA1E19" w:rsidR="0042066D" w:rsidRPr="00B766FB" w:rsidRDefault="007332FC" w:rsidP="00B766FB">
            <w:pPr>
              <w:pStyle w:val="Sraopastraipa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How do you plan to collect data (interview, survey, experiments, software</w:t>
            </w:r>
            <w:r w:rsidR="004A1241">
              <w:rPr>
                <w:rFonts w:ascii="Times New Roman" w:hAnsi="Times New Roman" w:cs="Times New Roman"/>
                <w:i/>
                <w:iCs/>
                <w:lang w:val="en-GB"/>
              </w:rPr>
              <w:t>)?</w:t>
            </w:r>
          </w:p>
          <w:p w14:paraId="4B367A57" w14:textId="2FA3A08C" w:rsidR="007332FC" w:rsidRPr="00B766FB" w:rsidRDefault="007332FC" w:rsidP="00B766FB">
            <w:pPr>
              <w:pStyle w:val="Sraopastraipa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Which sources will you use?</w:t>
            </w:r>
          </w:p>
          <w:p w14:paraId="599DC6F0" w14:textId="62EFE517" w:rsidR="007332FC" w:rsidRPr="00B766FB" w:rsidRDefault="007332FC" w:rsidP="00B766FB">
            <w:pPr>
              <w:pStyle w:val="Sraopastraipa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Describe the process you will use to analyse data.</w:t>
            </w:r>
          </w:p>
        </w:tc>
      </w:tr>
      <w:tr w:rsidR="0042066D" w:rsidRPr="00B766FB" w14:paraId="0BB0181D" w14:textId="77777777" w:rsidTr="00B766FB">
        <w:trPr>
          <w:trHeight w:val="85"/>
        </w:trPr>
        <w:tc>
          <w:tcPr>
            <w:tcW w:w="9628" w:type="dxa"/>
            <w:shd w:val="clear" w:color="auto" w:fill="E7E6E6" w:themeFill="background2"/>
          </w:tcPr>
          <w:p w14:paraId="25B429B0" w14:textId="3E22F0DA" w:rsidR="0042066D" w:rsidRPr="00B766FB" w:rsidRDefault="0042066D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EA3508">
              <w:rPr>
                <w:rFonts w:ascii="Times New Roman" w:hAnsi="Times New Roman" w:cs="Times New Roman"/>
                <w:b/>
                <w:lang w:val="en-GB"/>
              </w:rPr>
              <w:t>Financing of the</w:t>
            </w:r>
            <w:r w:rsidR="00B766FB" w:rsidRPr="00EA3508">
              <w:rPr>
                <w:rFonts w:ascii="Times New Roman" w:hAnsi="Times New Roman" w:cs="Times New Roman"/>
                <w:b/>
                <w:lang w:val="en-GB"/>
              </w:rPr>
              <w:t xml:space="preserve"> s</w:t>
            </w:r>
            <w:r w:rsidRPr="00EA3508">
              <w:rPr>
                <w:rFonts w:ascii="Times New Roman" w:hAnsi="Times New Roman" w:cs="Times New Roman"/>
                <w:b/>
                <w:lang w:val="en-GB"/>
              </w:rPr>
              <w:t>tudy</w:t>
            </w:r>
            <w:r w:rsidR="003C56FF" w:rsidRPr="00B766FB">
              <w:rPr>
                <w:rFonts w:ascii="Times New Roman" w:hAnsi="Times New Roman" w:cs="Times New Roman"/>
                <w:b/>
                <w:lang w:val="en-GB"/>
              </w:rPr>
              <w:t xml:space="preserve"> </w:t>
            </w:r>
            <w:r w:rsidR="00272A38" w:rsidRPr="00B766FB">
              <w:rPr>
                <w:rFonts w:ascii="Times New Roman" w:hAnsi="Times New Roman" w:cs="Times New Roman"/>
                <w:b/>
                <w:lang w:val="en-GB"/>
              </w:rPr>
              <w:t>(for non-state budget funded</w:t>
            </w:r>
            <w:r w:rsidR="00F905C3">
              <w:rPr>
                <w:rFonts w:ascii="Times New Roman" w:hAnsi="Times New Roman" w:cs="Times New Roman"/>
                <w:b/>
                <w:lang w:val="en-GB"/>
              </w:rPr>
              <w:t xml:space="preserve"> position</w:t>
            </w:r>
            <w:r w:rsidR="00272A38" w:rsidRPr="00B766FB">
              <w:rPr>
                <w:rFonts w:ascii="Times New Roman" w:hAnsi="Times New Roman" w:cs="Times New Roman"/>
                <w:b/>
                <w:lang w:val="en-GB"/>
              </w:rPr>
              <w:t>)</w:t>
            </w:r>
          </w:p>
        </w:tc>
      </w:tr>
      <w:tr w:rsidR="0042066D" w:rsidRPr="00B766FB" w14:paraId="35266B71" w14:textId="77777777" w:rsidTr="00B766FB">
        <w:trPr>
          <w:trHeight w:val="102"/>
        </w:trPr>
        <w:tc>
          <w:tcPr>
            <w:tcW w:w="9628" w:type="dxa"/>
          </w:tcPr>
          <w:p w14:paraId="0CD3D1DB" w14:textId="3CDB6685" w:rsidR="00982B85" w:rsidRPr="00B766FB" w:rsidRDefault="0042066D" w:rsidP="00B766FB">
            <w:pPr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This doctoral study is planned to be</w:t>
            </w:r>
            <w:r w:rsidR="00B766FB" w:rsidRPr="00B766FB">
              <w:rPr>
                <w:rFonts w:ascii="Times New Roman" w:hAnsi="Times New Roman" w:cs="Times New Roman"/>
                <w:i/>
                <w:iCs/>
                <w:lang w:val="en-GB"/>
              </w:rPr>
              <w:t xml:space="preserve"> funded…</w:t>
            </w:r>
          </w:p>
        </w:tc>
      </w:tr>
      <w:tr w:rsidR="0042066D" w:rsidRPr="00B766FB" w14:paraId="3033EBEF" w14:textId="77777777" w:rsidTr="0075287F">
        <w:trPr>
          <w:trHeight w:val="215"/>
        </w:trPr>
        <w:tc>
          <w:tcPr>
            <w:tcW w:w="9628" w:type="dxa"/>
            <w:shd w:val="clear" w:color="auto" w:fill="E7E6E6" w:themeFill="background2"/>
          </w:tcPr>
          <w:p w14:paraId="4CB75490" w14:textId="78485BBF" w:rsidR="0042066D" w:rsidRPr="00B766FB" w:rsidRDefault="009C5DA3" w:rsidP="0042066D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B766FB">
              <w:rPr>
                <w:rFonts w:ascii="Times New Roman" w:hAnsi="Times New Roman" w:cs="Times New Roman"/>
                <w:b/>
                <w:lang w:val="en-GB"/>
              </w:rPr>
              <w:t>References</w:t>
            </w:r>
          </w:p>
        </w:tc>
      </w:tr>
      <w:tr w:rsidR="0042066D" w:rsidRPr="00B766FB" w14:paraId="32CB39D5" w14:textId="77777777" w:rsidTr="00341E00">
        <w:trPr>
          <w:trHeight w:val="518"/>
        </w:trPr>
        <w:tc>
          <w:tcPr>
            <w:tcW w:w="9628" w:type="dxa"/>
          </w:tcPr>
          <w:p w14:paraId="39ACBC94" w14:textId="02D730EF" w:rsidR="0042066D" w:rsidRPr="00B766FB" w:rsidRDefault="00361668" w:rsidP="00B766FB">
            <w:pPr>
              <w:jc w:val="both"/>
              <w:rPr>
                <w:rFonts w:ascii="Times New Roman" w:hAnsi="Times New Roman" w:cs="Times New Roman"/>
                <w:i/>
                <w:iCs/>
                <w:lang w:val="en-GB"/>
              </w:rPr>
            </w:pPr>
            <w:r w:rsidRPr="00B766FB">
              <w:rPr>
                <w:rFonts w:ascii="Times New Roman" w:hAnsi="Times New Roman" w:cs="Times New Roman"/>
                <w:i/>
                <w:iCs/>
                <w:lang w:val="en-GB"/>
              </w:rPr>
              <w:t>Use proper citations: Properly cite and reference all the sources you include in your literature review using a consistent referencing style (e.g., APA).</w:t>
            </w:r>
          </w:p>
        </w:tc>
      </w:tr>
    </w:tbl>
    <w:p w14:paraId="555F175C" w14:textId="77777777" w:rsidR="00C3052D" w:rsidRPr="00B766FB" w:rsidRDefault="00C3052D" w:rsidP="00C3052D">
      <w:pPr>
        <w:rPr>
          <w:lang w:val="en-GB"/>
        </w:rPr>
      </w:pPr>
    </w:p>
    <w:tbl>
      <w:tblPr>
        <w:tblStyle w:val="Lentelstinklelis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3548"/>
      </w:tblGrid>
      <w:tr w:rsidR="00C32CEA" w:rsidRPr="00B766FB" w14:paraId="6D2B50C3" w14:textId="77777777" w:rsidTr="00C32CEA">
        <w:tc>
          <w:tcPr>
            <w:tcW w:w="2122" w:type="dxa"/>
          </w:tcPr>
          <w:p w14:paraId="2C4ED38E" w14:textId="22C10385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  <w:r w:rsidRPr="00B766FB">
              <w:rPr>
                <w:rFonts w:ascii="Times New Roman" w:hAnsi="Times New Roman" w:cs="Times New Roman"/>
                <w:lang w:val="en-GB"/>
              </w:rPr>
              <w:t>Data / Date</w:t>
            </w:r>
          </w:p>
        </w:tc>
        <w:tc>
          <w:tcPr>
            <w:tcW w:w="3548" w:type="dxa"/>
            <w:tcBorders>
              <w:bottom w:val="single" w:sz="4" w:space="0" w:color="auto"/>
            </w:tcBorders>
          </w:tcPr>
          <w:p w14:paraId="6716B504" w14:textId="77777777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C32CEA" w:rsidRPr="00B766FB" w14:paraId="3BFDA5DC" w14:textId="77777777" w:rsidTr="00C32CEA">
        <w:trPr>
          <w:trHeight w:val="561"/>
        </w:trPr>
        <w:tc>
          <w:tcPr>
            <w:tcW w:w="2122" w:type="dxa"/>
          </w:tcPr>
          <w:p w14:paraId="519449CF" w14:textId="77777777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</w:p>
          <w:p w14:paraId="31C641C6" w14:textId="7334F47D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 w:rsidRPr="00B766FB">
              <w:rPr>
                <w:rFonts w:ascii="Times New Roman" w:hAnsi="Times New Roman" w:cs="Times New Roman"/>
                <w:lang w:val="en-GB"/>
              </w:rPr>
              <w:t>Parašas</w:t>
            </w:r>
            <w:proofErr w:type="spellEnd"/>
            <w:r w:rsidRPr="00B766FB">
              <w:rPr>
                <w:rFonts w:ascii="Times New Roman" w:hAnsi="Times New Roman" w:cs="Times New Roman"/>
                <w:lang w:val="en-GB"/>
              </w:rPr>
              <w:t xml:space="preserve"> / Signature</w:t>
            </w:r>
          </w:p>
        </w:tc>
        <w:tc>
          <w:tcPr>
            <w:tcW w:w="3548" w:type="dxa"/>
            <w:tcBorders>
              <w:top w:val="single" w:sz="4" w:space="0" w:color="auto"/>
              <w:bottom w:val="single" w:sz="4" w:space="0" w:color="auto"/>
            </w:tcBorders>
          </w:tcPr>
          <w:p w14:paraId="1DD6295D" w14:textId="77777777" w:rsidR="00C32CEA" w:rsidRPr="00B766FB" w:rsidRDefault="00C32CEA" w:rsidP="002020B8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63451810" w14:textId="5D4F9B3D" w:rsidR="00381F4C" w:rsidRPr="00B766FB" w:rsidRDefault="00381F4C" w:rsidP="002020B8">
      <w:pPr>
        <w:spacing w:after="0"/>
        <w:rPr>
          <w:lang w:val="en-GB"/>
        </w:rPr>
      </w:pPr>
    </w:p>
    <w:sectPr w:rsidR="00381F4C" w:rsidRPr="00B766FB" w:rsidSect="001331E9">
      <w:headerReference w:type="default" r:id="rId8"/>
      <w:footerReference w:type="default" r:id="rId9"/>
      <w:pgSz w:w="11906" w:h="16838"/>
      <w:pgMar w:top="993" w:right="567" w:bottom="1134" w:left="1701" w:header="567" w:footer="567" w:gutter="0"/>
      <w:cols w:space="1296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B5FB1" w14:textId="77777777" w:rsidR="00E42E4A" w:rsidRDefault="00E42E4A" w:rsidP="00CF7639">
      <w:pPr>
        <w:spacing w:after="0" w:line="240" w:lineRule="auto"/>
      </w:pPr>
      <w:r>
        <w:separator/>
      </w:r>
    </w:p>
  </w:endnote>
  <w:endnote w:type="continuationSeparator" w:id="0">
    <w:p w14:paraId="531C1247" w14:textId="77777777" w:rsidR="00E42E4A" w:rsidRDefault="00E42E4A" w:rsidP="00CF7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Space Grotes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83BA4" w14:textId="25C776AE" w:rsidR="002506AB" w:rsidRPr="00824048" w:rsidRDefault="002506AB" w:rsidP="002506AB">
    <w:pPr>
      <w:pStyle w:val="Antrats"/>
      <w:rPr>
        <w:rFonts w:cstheme="minorHAnsi"/>
        <w:sz w:val="14"/>
        <w:szCs w:val="14"/>
      </w:rPr>
    </w:pP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 xml:space="preserve">VILNIUS TECH </w:t>
    </w: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ab/>
    </w:r>
    <w:r w:rsidRPr="00824048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ab/>
    </w:r>
    <w:r w:rsidR="001231AC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>Research proposal</w:t>
    </w:r>
    <w:r w:rsidR="001331E9">
      <w:rPr>
        <w:rFonts w:eastAsia="Times New Roman" w:cstheme="minorHAnsi"/>
        <w:color w:val="2F5496" w:themeColor="accent1" w:themeShade="BF"/>
        <w:kern w:val="36"/>
        <w:sz w:val="24"/>
        <w:szCs w:val="24"/>
        <w:lang w:val="en-GB" w:eastAsia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09768" w14:textId="77777777" w:rsidR="00E42E4A" w:rsidRDefault="00E42E4A" w:rsidP="00CF7639">
      <w:pPr>
        <w:spacing w:after="0" w:line="240" w:lineRule="auto"/>
      </w:pPr>
      <w:r>
        <w:separator/>
      </w:r>
    </w:p>
  </w:footnote>
  <w:footnote w:type="continuationSeparator" w:id="0">
    <w:p w14:paraId="07F6A036" w14:textId="77777777" w:rsidR="00E42E4A" w:rsidRDefault="00E42E4A" w:rsidP="00CF7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8263465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</w:rPr>
    </w:sdtEndPr>
    <w:sdtContent>
      <w:p w14:paraId="039434D9" w14:textId="37320D63" w:rsidR="001331E9" w:rsidRPr="001331E9" w:rsidRDefault="001331E9">
        <w:pPr>
          <w:pStyle w:val="Antrats"/>
          <w:jc w:val="center"/>
          <w:rPr>
            <w:rFonts w:ascii="Times New Roman" w:hAnsi="Times New Roman" w:cs="Times New Roman"/>
          </w:rPr>
        </w:pPr>
        <w:r w:rsidRPr="001331E9">
          <w:rPr>
            <w:rFonts w:ascii="Times New Roman" w:hAnsi="Times New Roman" w:cs="Times New Roman"/>
          </w:rPr>
          <w:fldChar w:fldCharType="begin"/>
        </w:r>
        <w:r w:rsidRPr="001331E9">
          <w:rPr>
            <w:rFonts w:ascii="Times New Roman" w:hAnsi="Times New Roman" w:cs="Times New Roman"/>
          </w:rPr>
          <w:instrText>PAGE   \* MERGEFORMAT</w:instrText>
        </w:r>
        <w:r w:rsidRPr="001331E9">
          <w:rPr>
            <w:rFonts w:ascii="Times New Roman" w:hAnsi="Times New Roman" w:cs="Times New Roman"/>
          </w:rPr>
          <w:fldChar w:fldCharType="separate"/>
        </w:r>
        <w:r w:rsidRPr="001331E9">
          <w:rPr>
            <w:rFonts w:ascii="Times New Roman" w:hAnsi="Times New Roman" w:cs="Times New Roman"/>
          </w:rPr>
          <w:t>2</w:t>
        </w:r>
        <w:r w:rsidRPr="001331E9">
          <w:rPr>
            <w:rFonts w:ascii="Times New Roman" w:hAnsi="Times New Roman" w:cs="Times New Roman"/>
          </w:rPr>
          <w:fldChar w:fldCharType="end"/>
        </w:r>
      </w:p>
    </w:sdtContent>
  </w:sdt>
  <w:p w14:paraId="7A285B36" w14:textId="20F88AAE" w:rsidR="00CF7639" w:rsidRDefault="00CF7639" w:rsidP="002506AB">
    <w:pPr>
      <w:pStyle w:val="Antrats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420A2"/>
    <w:multiLevelType w:val="multilevel"/>
    <w:tmpl w:val="253CC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783DAA"/>
    <w:multiLevelType w:val="hybridMultilevel"/>
    <w:tmpl w:val="AB7424CC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3F0918"/>
    <w:multiLevelType w:val="hybridMultilevel"/>
    <w:tmpl w:val="FB28F146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08D57F8"/>
    <w:multiLevelType w:val="multilevel"/>
    <w:tmpl w:val="15F6E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18163F9"/>
    <w:multiLevelType w:val="multilevel"/>
    <w:tmpl w:val="3D2C3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6882DCD"/>
    <w:multiLevelType w:val="multilevel"/>
    <w:tmpl w:val="A7525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83B6F53"/>
    <w:multiLevelType w:val="hybridMultilevel"/>
    <w:tmpl w:val="01A8D490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92E58F8"/>
    <w:multiLevelType w:val="hybridMultilevel"/>
    <w:tmpl w:val="CE6CC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9124B"/>
    <w:multiLevelType w:val="hybridMultilevel"/>
    <w:tmpl w:val="38683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B56330"/>
    <w:multiLevelType w:val="hybridMultilevel"/>
    <w:tmpl w:val="216A6682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1"/>
  </w:num>
  <w:num w:numId="5">
    <w:abstractNumId w:val="2"/>
  </w:num>
  <w:num w:numId="6">
    <w:abstractNumId w:val="9"/>
  </w:num>
  <w:num w:numId="7">
    <w:abstractNumId w:val="6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DM2NzQztDQzsTBS0lEKTi0uzszPAykwNKkFADhXDVktAAAA"/>
  </w:docVars>
  <w:rsids>
    <w:rsidRoot w:val="00AD1B83"/>
    <w:rsid w:val="000078A4"/>
    <w:rsid w:val="000631ED"/>
    <w:rsid w:val="000752B6"/>
    <w:rsid w:val="0009408E"/>
    <w:rsid w:val="000A77E9"/>
    <w:rsid w:val="000E16E7"/>
    <w:rsid w:val="000E6D77"/>
    <w:rsid w:val="00103FAA"/>
    <w:rsid w:val="00111665"/>
    <w:rsid w:val="001231AC"/>
    <w:rsid w:val="001331E9"/>
    <w:rsid w:val="00136302"/>
    <w:rsid w:val="00164D37"/>
    <w:rsid w:val="00170A43"/>
    <w:rsid w:val="0017480C"/>
    <w:rsid w:val="001B4F20"/>
    <w:rsid w:val="001C15F7"/>
    <w:rsid w:val="001C6517"/>
    <w:rsid w:val="001E082B"/>
    <w:rsid w:val="001F4F75"/>
    <w:rsid w:val="002020B8"/>
    <w:rsid w:val="00211D01"/>
    <w:rsid w:val="00221B59"/>
    <w:rsid w:val="002273DB"/>
    <w:rsid w:val="0024401A"/>
    <w:rsid w:val="002506AB"/>
    <w:rsid w:val="00272A38"/>
    <w:rsid w:val="002775C5"/>
    <w:rsid w:val="002B6372"/>
    <w:rsid w:val="00341E00"/>
    <w:rsid w:val="00361668"/>
    <w:rsid w:val="0037032B"/>
    <w:rsid w:val="00381F4C"/>
    <w:rsid w:val="003B7360"/>
    <w:rsid w:val="003C56FF"/>
    <w:rsid w:val="003C77B9"/>
    <w:rsid w:val="003E2FB9"/>
    <w:rsid w:val="004010E3"/>
    <w:rsid w:val="0042066D"/>
    <w:rsid w:val="00433C59"/>
    <w:rsid w:val="00442E17"/>
    <w:rsid w:val="00466FC4"/>
    <w:rsid w:val="00494CE3"/>
    <w:rsid w:val="004A1241"/>
    <w:rsid w:val="004E759E"/>
    <w:rsid w:val="00506212"/>
    <w:rsid w:val="00545537"/>
    <w:rsid w:val="005750E5"/>
    <w:rsid w:val="005908DE"/>
    <w:rsid w:val="005C4361"/>
    <w:rsid w:val="005C43B6"/>
    <w:rsid w:val="005E02E8"/>
    <w:rsid w:val="005E419F"/>
    <w:rsid w:val="005F61AB"/>
    <w:rsid w:val="0063091F"/>
    <w:rsid w:val="00647CD7"/>
    <w:rsid w:val="006513F1"/>
    <w:rsid w:val="00656D66"/>
    <w:rsid w:val="0068275A"/>
    <w:rsid w:val="00682A6A"/>
    <w:rsid w:val="00684357"/>
    <w:rsid w:val="006F4008"/>
    <w:rsid w:val="007138B5"/>
    <w:rsid w:val="007332FC"/>
    <w:rsid w:val="0075287F"/>
    <w:rsid w:val="00781A39"/>
    <w:rsid w:val="007867F9"/>
    <w:rsid w:val="00795C51"/>
    <w:rsid w:val="007A5F3F"/>
    <w:rsid w:val="007B11E6"/>
    <w:rsid w:val="007C672F"/>
    <w:rsid w:val="007C704B"/>
    <w:rsid w:val="007C78DA"/>
    <w:rsid w:val="007E036E"/>
    <w:rsid w:val="007E1217"/>
    <w:rsid w:val="007E3179"/>
    <w:rsid w:val="00800AB6"/>
    <w:rsid w:val="00824048"/>
    <w:rsid w:val="008312DE"/>
    <w:rsid w:val="00837CBE"/>
    <w:rsid w:val="0085271E"/>
    <w:rsid w:val="00867E29"/>
    <w:rsid w:val="00890689"/>
    <w:rsid w:val="00895A8D"/>
    <w:rsid w:val="008A381B"/>
    <w:rsid w:val="008A6E02"/>
    <w:rsid w:val="008C2079"/>
    <w:rsid w:val="00903EB6"/>
    <w:rsid w:val="009127AE"/>
    <w:rsid w:val="009537FD"/>
    <w:rsid w:val="009636F9"/>
    <w:rsid w:val="00982B85"/>
    <w:rsid w:val="009C5DA3"/>
    <w:rsid w:val="009C7FAC"/>
    <w:rsid w:val="009F67E4"/>
    <w:rsid w:val="00A0589F"/>
    <w:rsid w:val="00A059FE"/>
    <w:rsid w:val="00A076BD"/>
    <w:rsid w:val="00A25F50"/>
    <w:rsid w:val="00A33D07"/>
    <w:rsid w:val="00A472C3"/>
    <w:rsid w:val="00A66AD4"/>
    <w:rsid w:val="00AD1B83"/>
    <w:rsid w:val="00B03F59"/>
    <w:rsid w:val="00B21B9D"/>
    <w:rsid w:val="00B25714"/>
    <w:rsid w:val="00B766FB"/>
    <w:rsid w:val="00B7756D"/>
    <w:rsid w:val="00B83CCC"/>
    <w:rsid w:val="00BC4D1F"/>
    <w:rsid w:val="00BD543D"/>
    <w:rsid w:val="00C02AB6"/>
    <w:rsid w:val="00C07193"/>
    <w:rsid w:val="00C124DA"/>
    <w:rsid w:val="00C2358A"/>
    <w:rsid w:val="00C3052D"/>
    <w:rsid w:val="00C31357"/>
    <w:rsid w:val="00C32CEA"/>
    <w:rsid w:val="00C442A0"/>
    <w:rsid w:val="00C640FC"/>
    <w:rsid w:val="00C70E2E"/>
    <w:rsid w:val="00C75529"/>
    <w:rsid w:val="00C800FC"/>
    <w:rsid w:val="00CD03ED"/>
    <w:rsid w:val="00CD4EDF"/>
    <w:rsid w:val="00CF0582"/>
    <w:rsid w:val="00CF7639"/>
    <w:rsid w:val="00D042D4"/>
    <w:rsid w:val="00D31387"/>
    <w:rsid w:val="00D46D83"/>
    <w:rsid w:val="00D831CC"/>
    <w:rsid w:val="00DA4E6D"/>
    <w:rsid w:val="00DD6DEC"/>
    <w:rsid w:val="00DE1AA7"/>
    <w:rsid w:val="00DF56FE"/>
    <w:rsid w:val="00E06269"/>
    <w:rsid w:val="00E23CA4"/>
    <w:rsid w:val="00E34D86"/>
    <w:rsid w:val="00E42E4A"/>
    <w:rsid w:val="00E54F0E"/>
    <w:rsid w:val="00E656BD"/>
    <w:rsid w:val="00E75D3D"/>
    <w:rsid w:val="00E8364F"/>
    <w:rsid w:val="00EA3508"/>
    <w:rsid w:val="00EE32C0"/>
    <w:rsid w:val="00EF1F5B"/>
    <w:rsid w:val="00F1462B"/>
    <w:rsid w:val="00F14F51"/>
    <w:rsid w:val="00F53C2E"/>
    <w:rsid w:val="00F56335"/>
    <w:rsid w:val="00F65E8C"/>
    <w:rsid w:val="00F82340"/>
    <w:rsid w:val="00F905C3"/>
    <w:rsid w:val="00FA392C"/>
    <w:rsid w:val="00FB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335D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link w:val="Antrat1Diagrama"/>
    <w:uiPriority w:val="9"/>
    <w:qFormat/>
    <w:rsid w:val="00AD1B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AD1B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ntrat4">
    <w:name w:val="heading 4"/>
    <w:basedOn w:val="prastasis"/>
    <w:next w:val="prastasis"/>
    <w:link w:val="Antrat4Diagrama"/>
    <w:uiPriority w:val="9"/>
    <w:semiHidden/>
    <w:unhideWhenUsed/>
    <w:qFormat/>
    <w:rsid w:val="00AD1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AD1B83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AD1B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saitas">
    <w:name w:val="Hyperlink"/>
    <w:basedOn w:val="Numatytasispastraiposriftas"/>
    <w:uiPriority w:val="99"/>
    <w:unhideWhenUsed/>
    <w:rsid w:val="00AD1B83"/>
    <w:rPr>
      <w:color w:val="0000FF"/>
      <w:u w:val="single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AD1B8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rietas">
    <w:name w:val="Strong"/>
    <w:basedOn w:val="Numatytasispastraiposriftas"/>
    <w:uiPriority w:val="22"/>
    <w:qFormat/>
    <w:rsid w:val="00AD1B83"/>
    <w:rPr>
      <w:b/>
      <w:bCs/>
    </w:rPr>
  </w:style>
  <w:style w:type="paragraph" w:styleId="prastasiniatinklio">
    <w:name w:val="Normal (Web)"/>
    <w:basedOn w:val="prastasis"/>
    <w:uiPriority w:val="99"/>
    <w:unhideWhenUsed/>
    <w:rsid w:val="00AD1B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faz">
    <w:name w:val="Emphasis"/>
    <w:basedOn w:val="Numatytasispastraiposriftas"/>
    <w:uiPriority w:val="20"/>
    <w:qFormat/>
    <w:rsid w:val="00AD1B83"/>
    <w:rPr>
      <w:i/>
      <w:iCs/>
    </w:rPr>
  </w:style>
  <w:style w:type="character" w:customStyle="1" w:styleId="position">
    <w:name w:val="position"/>
    <w:basedOn w:val="Numatytasispastraiposriftas"/>
    <w:rsid w:val="00136302"/>
  </w:style>
  <w:style w:type="character" w:customStyle="1" w:styleId="contactid">
    <w:name w:val="contact_id"/>
    <w:basedOn w:val="Numatytasispastraiposriftas"/>
    <w:rsid w:val="00136302"/>
  </w:style>
  <w:style w:type="table" w:styleId="Lentelstinklelis">
    <w:name w:val="Table Grid"/>
    <w:basedOn w:val="prastojilentel"/>
    <w:uiPriority w:val="39"/>
    <w:rsid w:val="00381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s">
    <w:name w:val="header"/>
    <w:basedOn w:val="prastasis"/>
    <w:link w:val="AntratsDiagrama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CF7639"/>
  </w:style>
  <w:style w:type="paragraph" w:styleId="Porat">
    <w:name w:val="footer"/>
    <w:basedOn w:val="prastasis"/>
    <w:link w:val="PoratDiagrama"/>
    <w:uiPriority w:val="99"/>
    <w:unhideWhenUsed/>
    <w:rsid w:val="00CF763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CF7639"/>
  </w:style>
  <w:style w:type="paragraph" w:customStyle="1" w:styleId="Default">
    <w:name w:val="Default"/>
    <w:rsid w:val="007C672F"/>
    <w:pPr>
      <w:autoSpaceDE w:val="0"/>
      <w:autoSpaceDN w:val="0"/>
      <w:adjustRightInd w:val="0"/>
      <w:spacing w:after="0" w:line="240" w:lineRule="auto"/>
    </w:pPr>
    <w:rPr>
      <w:rFonts w:ascii="Space Grotesk" w:hAnsi="Space Grotesk" w:cs="Space Grotesk"/>
      <w:color w:val="000000"/>
      <w:sz w:val="24"/>
      <w:szCs w:val="24"/>
      <w:lang w:val="en-GB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C2358A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C2358A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C2358A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C2358A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C2358A"/>
    <w:rPr>
      <w:b/>
      <w:bCs/>
      <w:sz w:val="20"/>
      <w:szCs w:val="2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235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2358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A33D0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A33D07"/>
    <w:rPr>
      <w:color w:val="954F72" w:themeColor="followedHyperlink"/>
      <w:u w:val="single"/>
    </w:rPr>
  </w:style>
  <w:style w:type="paragraph" w:styleId="Pavadinimas">
    <w:name w:val="Title"/>
    <w:basedOn w:val="prastasis"/>
    <w:next w:val="prastasis"/>
    <w:link w:val="PavadinimasDiagrama"/>
    <w:uiPriority w:val="10"/>
    <w:qFormat/>
    <w:rsid w:val="00837C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avadinimasDiagrama">
    <w:name w:val="Pavadinimas Diagrama"/>
    <w:basedOn w:val="Numatytasispastraiposriftas"/>
    <w:link w:val="Pavadinimas"/>
    <w:uiPriority w:val="10"/>
    <w:rsid w:val="00837C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raopastraipa">
    <w:name w:val="List Paragraph"/>
    <w:basedOn w:val="prastasis"/>
    <w:uiPriority w:val="34"/>
    <w:qFormat/>
    <w:rsid w:val="007332FC"/>
    <w:pPr>
      <w:ind w:left="720"/>
      <w:contextualSpacing/>
    </w:pPr>
  </w:style>
  <w:style w:type="paragraph" w:styleId="Pataisymai">
    <w:name w:val="Revision"/>
    <w:hidden/>
    <w:uiPriority w:val="99"/>
    <w:semiHidden/>
    <w:rsid w:val="0009408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031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0527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84483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3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178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8848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27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1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4826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5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4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12010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4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8641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2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C918601-48C4-4907-BBE1-95971E167B2E}">
  <we:reference id="wa200001482" version="1.0.5.0" store="en-US" storeType="OMEX"/>
  <we:alternateReferences>
    <we:reference id="wa200001482" version="1.0.5.0" store="WA200001482" storeType="OMEX"/>
  </we:alternateReferences>
  <we:properties>
    <we:property name="cache" value="{}"/>
    <we:property name="user-choices" value="{&quot;6cefb2359afa8d038f8e6d29bebbb2aa&quot;:&quot;PhD&quot;,&quot;910332d82753cf286953eb4b622fa7c2&quot;:&quot;internships,&quot;,&quot;2005048f5c36ebdab74560bc1601d334&quot;:&quot;2nd of&quot;,&quot;e2596dcf9d81318a283f22b064a87c2e&quot;:&quot;give a warm&quot;,&quot;1393059e6dfdf8d69bfa6d766d4abe34&quot;:&quot;welcome to&quot;,&quot;9a5a76a84b0ae1cce9addca58b532e6a&quot;:&quot;the 2nd of September,&quot;,&quot;9291b7e28bf6926b0d16bbbc3aece39c&quot;:&quot;13:00,&quot;,&quot;b0391a227c91bf971ffcf78df70d01a8&quot;:&quot;Centre “Linkmenų&quot;,&quot;74cf6b5738f35629f88b42de5d61f187&quot;:&quot;campus (Linkmenų g.&quot;,&quot;c709f1651e186c923355da5067746b93&quot;:&quot;Vilnius,&quot;,&quot;dd6da7dc89d49c60735ca13dc1a1183c&quot;:&quot;\u000bVILNIUSTECH PhD&quot;,&quot;a55209673d782535afdd98693e07de3e&quot;:&quot;on&quot;,&quot;f5db9e571aa036b3cfb6fa91de772ab4&quot;:&quot;–&quot;,&quot;2df197acb0ce52609c56acc9224b5ff9&quot;:&quot;Centre \&quot;Linkmenų&quot;,&quot;69a04eeec6255613d111615a6642c532&quot;:&quot;Linkmenų&quot;,&quot;378d4161b0bf32b494bd828f19d00258&quot;:&quot;of&quot;,&quot;a41f15827249df4273f475dc56bf5d5b&quot;:&quot;Centre “Linkmenų Fabrikas” (Linkmenų&quot;,&quot;c01ce7cff492b9f95752a4a076571302&quot;:&quot;Prof&quot;,&quot;80d93b20180c452f80dc7152c2b7e1b5&quot;:&quot;Skirmantė Mozūriūnaitė,&quot;,&quot;20db73213a7650dd7e45175053950017&quot;:&quot;Office,&quot;,&quot;06c9e68fe336aa7421050cc802c33e7a&quot;:&quot;\&quot;Hints&quot;,&quot;3793eb5bb49f62e7784ad53b45e1a900&quot;:&quot;students\&quot;&quot;,&quot;10140ea6aad32734af559ee3f06c8211&quot;:&quot;for&quot;,&quot;b8bc119d282f2c589e90322f5c8ad9a1&quot;:&quot;Kasperaitienė,&quot;,&quot;79f4ce867f66a56793066b7e64e010e0&quot;:&quot;by Name Surname from&quot;,&quot;16db6134f2ea57d084451f769d87e3e7&quot;:&quot;Dr&quot;,&quot;73995842bb79b06366f650da0e896cdd&quot;:&quot;PhDs&quot;,&quot;75b56fc66395bb4d81c26f71681d3989&quot;:&quot;advises for&quot;,&quot;6191181e587d7ce0b3be391abb7a094b&quot;:&quot;Stories&quot;,&quot;db32fe8509e103f5a353f0ee9f0e40cd&quot;:&quot;as a&quot;,&quot;1c99e58eec9febdb69bbaec1373c85ca&quot;:&quot;Linkmenų&quot;,&quot;dbea34b6428227bef55e8c59f000dff0&quot;:&quot;Dr&quot;,&quot;8259ac624640af9a5feea2e28ac262da&quot;:&quot;Pečiūrė,&quot;,&quot;7f0007f4c2daf872d8a9e720153ae018&quot;:&quot;\&quot;Linkmenų&quot;,&quot;03e5c4d0e57ff64b40f71af1d32c4530&quot;:&quot;Briefly,&quot;,&quot;9e2dcfa01cdd50f1adbf2afedd33e766&quot;:&quot;Application Periods&quot;,&quot;6b296581753efe8c6715bdef809cc4e8&quot;:&quot;1st&quot;,&quot;fb1ed863acb7c2c074867429ded25892&quot;:&quot;study year&quot;,&quot;ba144ec010721aa4c448cc89513e329c&quot;:&quot;3rd&quot;,&quot;660bb7ec6566b2d7a7a8107a3bd8f448&quot;:&quot;4th&quot;,&quot;b098f06a2d777a8f95dc2035b468842b&quot;:&quot;Literature&quot;,&quot;54b4fa3f8de201563ad0bd328782a035&quot;:&quot;Review&quot;,&quot;822b09544edfcab91e3c63c01271fc03&quot;:&quot;of&quot;,&quot;8a2708380aa882389eafc8358a53c3ce&quot;:&quot;research.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D5C73-B433-408E-8595-E32FD0B3C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72</Words>
  <Characters>1125</Characters>
  <Application>Microsoft Office Word</Application>
  <DocSecurity>0</DocSecurity>
  <Lines>9</Lines>
  <Paragraphs>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31T13:42:00Z</dcterms:created>
  <dcterms:modified xsi:type="dcterms:W3CDTF">2023-06-01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6ea1e053cfa9d18a7a859be27f79b8f7147cf4f6e35395b349f3a91951e516</vt:lpwstr>
  </property>
</Properties>
</file>